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3B75C" w14:textId="77777777" w:rsidR="00FF1953" w:rsidRPr="00FF1953" w:rsidRDefault="00FF1953" w:rsidP="00FF1953">
      <w:pPr>
        <w:jc w:val="center"/>
        <w:rPr>
          <w:rFonts w:ascii="Times New Roman" w:hAnsi="Times New Roman"/>
          <w:b/>
          <w:lang w:val="cs-CZ" w:eastAsia="cs-CZ" w:bidi="ar-SA"/>
        </w:rPr>
      </w:pPr>
      <w:r w:rsidRPr="00FF1953">
        <w:rPr>
          <w:rFonts w:ascii="Times New Roman" w:hAnsi="Times New Roman"/>
          <w:b/>
          <w:lang w:val="cs-CZ" w:eastAsia="cs-CZ" w:bidi="ar-SA"/>
        </w:rPr>
        <w:t>Vědecká rada</w:t>
      </w:r>
    </w:p>
    <w:p w14:paraId="203DF9FF" w14:textId="77777777" w:rsidR="00FF1953" w:rsidRPr="00FF1953" w:rsidRDefault="00FF1953" w:rsidP="00FF1953">
      <w:pPr>
        <w:jc w:val="center"/>
        <w:rPr>
          <w:rFonts w:ascii="Times New Roman" w:hAnsi="Times New Roman"/>
          <w:b/>
          <w:lang w:val="cs-CZ" w:eastAsia="cs-CZ" w:bidi="ar-SA"/>
        </w:rPr>
      </w:pPr>
      <w:r w:rsidRPr="00FF1953">
        <w:rPr>
          <w:rFonts w:ascii="Times New Roman" w:hAnsi="Times New Roman"/>
          <w:b/>
          <w:lang w:val="cs-CZ" w:eastAsia="cs-CZ" w:bidi="ar-SA"/>
        </w:rPr>
        <w:t>Provozně ekonomické fakulty ČZU v Praze</w:t>
      </w:r>
    </w:p>
    <w:p w14:paraId="04AC809C" w14:textId="77777777" w:rsidR="005040AB" w:rsidRPr="00FF1953" w:rsidRDefault="005040AB" w:rsidP="00DB1D26">
      <w:pPr>
        <w:rPr>
          <w:rFonts w:ascii="Times New Roman" w:hAnsi="Times New Roman"/>
          <w:lang w:val="cs-CZ" w:eastAsia="cs-CZ" w:bidi="ar-SA"/>
        </w:rPr>
      </w:pPr>
    </w:p>
    <w:p w14:paraId="68CE9365" w14:textId="77777777" w:rsidR="00FF1953" w:rsidRPr="00FF1953" w:rsidRDefault="00FF1953" w:rsidP="00FF1953">
      <w:pPr>
        <w:jc w:val="center"/>
        <w:rPr>
          <w:rFonts w:ascii="Times New Roman" w:hAnsi="Times New Roman"/>
          <w:b/>
          <w:lang w:val="cs-CZ" w:eastAsia="cs-CZ" w:bidi="ar-SA"/>
        </w:rPr>
      </w:pPr>
      <w:r w:rsidRPr="00FF1953">
        <w:rPr>
          <w:rFonts w:ascii="Times New Roman" w:hAnsi="Times New Roman"/>
          <w:b/>
          <w:lang w:val="cs-CZ" w:eastAsia="cs-CZ" w:bidi="ar-SA"/>
        </w:rPr>
        <w:t>Habilitační řízení</w:t>
      </w:r>
    </w:p>
    <w:p w14:paraId="57F988C5" w14:textId="77777777" w:rsidR="00FF1953" w:rsidRPr="00FF1953" w:rsidRDefault="00FF1953" w:rsidP="00FF1953">
      <w:pPr>
        <w:jc w:val="center"/>
        <w:rPr>
          <w:rFonts w:ascii="Times New Roman" w:hAnsi="Times New Roman"/>
          <w:lang w:val="cs-CZ" w:eastAsia="cs-CZ" w:bidi="ar-SA"/>
        </w:rPr>
      </w:pPr>
      <w:r w:rsidRPr="00FF1953">
        <w:rPr>
          <w:rFonts w:ascii="Times New Roman" w:hAnsi="Times New Roman"/>
          <w:lang w:val="cs-CZ" w:eastAsia="cs-CZ" w:bidi="ar-SA"/>
        </w:rPr>
        <w:t xml:space="preserve">Obor: </w:t>
      </w:r>
    </w:p>
    <w:p w14:paraId="1B00C9CE" w14:textId="77777777" w:rsidR="00FF1953" w:rsidRPr="00FF1953" w:rsidRDefault="00FF1953" w:rsidP="00FF1953">
      <w:pPr>
        <w:rPr>
          <w:rFonts w:ascii="Times New Roman" w:hAnsi="Times New Roman"/>
          <w:lang w:val="cs-CZ" w:eastAsia="cs-CZ" w:bidi="ar-SA"/>
        </w:rPr>
      </w:pPr>
    </w:p>
    <w:p w14:paraId="084AAE52" w14:textId="77777777" w:rsidR="00DB1D26" w:rsidRPr="00DB1D26" w:rsidRDefault="00DB1D26" w:rsidP="00FE1071">
      <w:pPr>
        <w:spacing w:before="120" w:after="120"/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</w:pPr>
      <w:r w:rsidRPr="00DB1D26"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  <w:t>Uchazeč</w:t>
      </w:r>
    </w:p>
    <w:p w14:paraId="340E2208" w14:textId="77777777" w:rsidR="00FF1953" w:rsidRPr="00DB1D26" w:rsidRDefault="00FF1953" w:rsidP="00FE1071">
      <w:pPr>
        <w:rPr>
          <w:rFonts w:ascii="Times New Roman" w:hAnsi="Times New Roman"/>
          <w:sz w:val="22"/>
          <w:szCs w:val="22"/>
          <w:lang w:val="cs-CZ" w:eastAsia="cs-CZ" w:bidi="ar-SA"/>
        </w:rPr>
      </w:pPr>
      <w:r w:rsidRPr="00DB1D26">
        <w:rPr>
          <w:rFonts w:ascii="Times New Roman" w:hAnsi="Times New Roman"/>
          <w:sz w:val="22"/>
          <w:szCs w:val="22"/>
          <w:lang w:val="cs-CZ" w:eastAsia="cs-CZ" w:bidi="ar-SA"/>
        </w:rPr>
        <w:t>Jméno a příjmení:</w:t>
      </w:r>
      <w:r w:rsidRPr="00DB1D26">
        <w:rPr>
          <w:rFonts w:ascii="Times New Roman" w:hAnsi="Times New Roman"/>
          <w:sz w:val="22"/>
          <w:szCs w:val="22"/>
          <w:lang w:val="cs-CZ" w:eastAsia="cs-CZ" w:bidi="ar-SA"/>
        </w:rPr>
        <w:tab/>
      </w:r>
      <w:r w:rsidR="00D438C4" w:rsidRPr="00DB1D26">
        <w:rPr>
          <w:rFonts w:ascii="Times New Roman" w:hAnsi="Times New Roman"/>
          <w:sz w:val="22"/>
          <w:szCs w:val="22"/>
          <w:lang w:val="cs-CZ" w:eastAsia="cs-CZ" w:bidi="ar-SA"/>
        </w:rPr>
        <w:tab/>
      </w:r>
    </w:p>
    <w:p w14:paraId="1D3C671F" w14:textId="77777777" w:rsidR="00FF1953" w:rsidRPr="00DB1D26" w:rsidRDefault="00FF1953" w:rsidP="00FE1071">
      <w:pPr>
        <w:rPr>
          <w:rFonts w:ascii="Times New Roman" w:hAnsi="Times New Roman"/>
          <w:sz w:val="22"/>
          <w:szCs w:val="22"/>
          <w:lang w:val="cs-CZ"/>
        </w:rPr>
      </w:pPr>
      <w:r w:rsidRPr="00DB1D26">
        <w:rPr>
          <w:rFonts w:ascii="Times New Roman" w:hAnsi="Times New Roman"/>
          <w:sz w:val="22"/>
          <w:szCs w:val="22"/>
          <w:lang w:val="cs-CZ"/>
        </w:rPr>
        <w:t xml:space="preserve">Datum a místo narození: </w:t>
      </w:r>
      <w:r w:rsidR="00D438C4" w:rsidRPr="00DB1D26">
        <w:rPr>
          <w:rFonts w:ascii="Times New Roman" w:hAnsi="Times New Roman"/>
          <w:sz w:val="22"/>
          <w:szCs w:val="22"/>
          <w:lang w:val="cs-CZ"/>
        </w:rPr>
        <w:tab/>
      </w:r>
    </w:p>
    <w:p w14:paraId="314CDE6A" w14:textId="77777777" w:rsidR="00FF1953" w:rsidRDefault="00DB1D26" w:rsidP="00FE1071">
      <w:pPr>
        <w:rPr>
          <w:rFonts w:ascii="Times New Roman" w:hAnsi="Times New Roman"/>
          <w:sz w:val="22"/>
          <w:szCs w:val="22"/>
          <w:lang w:val="cs-CZ"/>
        </w:rPr>
      </w:pPr>
      <w:r>
        <w:rPr>
          <w:rFonts w:ascii="Times New Roman" w:hAnsi="Times New Roman"/>
          <w:sz w:val="22"/>
          <w:szCs w:val="22"/>
          <w:lang w:val="cs-CZ"/>
        </w:rPr>
        <w:t>Bydliště</w:t>
      </w:r>
      <w:r w:rsidR="00FF1953" w:rsidRPr="00DB1D26">
        <w:rPr>
          <w:rFonts w:ascii="Times New Roman" w:hAnsi="Times New Roman"/>
          <w:sz w:val="22"/>
          <w:szCs w:val="22"/>
          <w:lang w:val="cs-CZ"/>
        </w:rPr>
        <w:t xml:space="preserve">: </w:t>
      </w:r>
      <w:r w:rsidR="00D438C4" w:rsidRPr="00DB1D26">
        <w:rPr>
          <w:rFonts w:ascii="Times New Roman" w:hAnsi="Times New Roman"/>
          <w:sz w:val="22"/>
          <w:szCs w:val="22"/>
          <w:lang w:val="cs-CZ"/>
        </w:rPr>
        <w:tab/>
      </w:r>
      <w:r w:rsidR="00D438C4" w:rsidRPr="00DB1D26">
        <w:rPr>
          <w:rFonts w:ascii="Times New Roman" w:hAnsi="Times New Roman"/>
          <w:sz w:val="22"/>
          <w:szCs w:val="22"/>
          <w:lang w:val="cs-CZ"/>
        </w:rPr>
        <w:tab/>
      </w:r>
      <w:r w:rsidR="00D438C4" w:rsidRPr="00DB1D26">
        <w:rPr>
          <w:rFonts w:ascii="Times New Roman" w:hAnsi="Times New Roman"/>
          <w:sz w:val="22"/>
          <w:szCs w:val="22"/>
          <w:lang w:val="cs-CZ"/>
        </w:rPr>
        <w:tab/>
      </w:r>
    </w:p>
    <w:p w14:paraId="6CFD4D4A" w14:textId="77777777" w:rsidR="008C20E5" w:rsidRDefault="008C20E5" w:rsidP="00FE1071">
      <w:pPr>
        <w:rPr>
          <w:rFonts w:ascii="Times New Roman" w:hAnsi="Times New Roman"/>
          <w:sz w:val="22"/>
          <w:szCs w:val="22"/>
          <w:lang w:val="cs-CZ"/>
        </w:rPr>
      </w:pPr>
      <w:r>
        <w:rPr>
          <w:rFonts w:ascii="Times New Roman" w:hAnsi="Times New Roman"/>
          <w:sz w:val="22"/>
          <w:szCs w:val="22"/>
          <w:lang w:val="cs-CZ"/>
        </w:rPr>
        <w:t>Rodinný stav:</w:t>
      </w:r>
      <w:r>
        <w:rPr>
          <w:rFonts w:ascii="Times New Roman" w:hAnsi="Times New Roman"/>
          <w:sz w:val="22"/>
          <w:szCs w:val="22"/>
          <w:lang w:val="cs-CZ"/>
        </w:rPr>
        <w:tab/>
      </w:r>
      <w:r>
        <w:rPr>
          <w:rFonts w:ascii="Times New Roman" w:hAnsi="Times New Roman"/>
          <w:sz w:val="22"/>
          <w:szCs w:val="22"/>
          <w:lang w:val="cs-CZ"/>
        </w:rPr>
        <w:tab/>
      </w:r>
      <w:r>
        <w:rPr>
          <w:rFonts w:ascii="Times New Roman" w:hAnsi="Times New Roman"/>
          <w:sz w:val="22"/>
          <w:szCs w:val="22"/>
          <w:lang w:val="cs-CZ"/>
        </w:rPr>
        <w:tab/>
      </w:r>
    </w:p>
    <w:p w14:paraId="4C8B0658" w14:textId="77777777" w:rsidR="00FF1953" w:rsidRPr="00DB1D26" w:rsidRDefault="00DB1D26" w:rsidP="00FE1071">
      <w:pPr>
        <w:spacing w:before="120" w:after="120"/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</w:pPr>
      <w:r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  <w:t>Habilitační komise</w:t>
      </w:r>
    </w:p>
    <w:p w14:paraId="0C7F3E8E" w14:textId="19D5892B" w:rsidR="007B45E5" w:rsidRPr="007500B8" w:rsidRDefault="007500B8" w:rsidP="00FE1071">
      <w:pPr>
        <w:spacing w:before="120" w:after="120"/>
        <w:jc w:val="both"/>
        <w:rPr>
          <w:rFonts w:ascii="Times New Roman" w:hAnsi="Times New Roman"/>
          <w:b/>
          <w:bCs/>
          <w:sz w:val="22"/>
          <w:szCs w:val="22"/>
          <w:lang w:val="cs-CZ" w:eastAsia="cs-CZ" w:bidi="ar-SA"/>
        </w:rPr>
      </w:pPr>
      <w:r w:rsidRPr="007500B8">
        <w:rPr>
          <w:rFonts w:ascii="Times New Roman" w:hAnsi="Times New Roman"/>
          <w:b/>
          <w:bCs/>
          <w:sz w:val="22"/>
          <w:szCs w:val="22"/>
          <w:lang w:val="cs-CZ" w:eastAsia="cs-CZ" w:bidi="ar-SA"/>
        </w:rPr>
        <w:t>Nevyplňuje se</w:t>
      </w:r>
    </w:p>
    <w:p w14:paraId="088F863C" w14:textId="77777777" w:rsidR="007B45E5" w:rsidRDefault="007B45E5" w:rsidP="00FE1071">
      <w:pPr>
        <w:spacing w:before="120" w:after="120"/>
        <w:jc w:val="both"/>
        <w:rPr>
          <w:rFonts w:ascii="Times New Roman" w:hAnsi="Times New Roman"/>
          <w:sz w:val="22"/>
          <w:szCs w:val="22"/>
          <w:lang w:val="cs-CZ" w:eastAsia="cs-CZ" w:bidi="ar-SA"/>
        </w:rPr>
      </w:pPr>
    </w:p>
    <w:p w14:paraId="051D6B91" w14:textId="77777777" w:rsidR="007B45E5" w:rsidRDefault="007B45E5" w:rsidP="00FE1071">
      <w:pPr>
        <w:spacing w:before="120" w:after="120"/>
        <w:jc w:val="both"/>
        <w:rPr>
          <w:rFonts w:ascii="Times New Roman" w:hAnsi="Times New Roman"/>
          <w:sz w:val="22"/>
          <w:szCs w:val="22"/>
          <w:lang w:val="cs-CZ" w:eastAsia="cs-CZ" w:bidi="ar-SA"/>
        </w:rPr>
      </w:pPr>
    </w:p>
    <w:p w14:paraId="54B43CE4" w14:textId="77777777" w:rsidR="007B45E5" w:rsidRDefault="007B45E5" w:rsidP="00FE1071">
      <w:pPr>
        <w:spacing w:before="120" w:after="120"/>
        <w:jc w:val="both"/>
        <w:rPr>
          <w:rFonts w:ascii="Times New Roman" w:hAnsi="Times New Roman"/>
          <w:sz w:val="22"/>
          <w:szCs w:val="22"/>
          <w:lang w:val="cs-CZ" w:eastAsia="cs-CZ" w:bidi="ar-SA"/>
        </w:rPr>
      </w:pPr>
    </w:p>
    <w:p w14:paraId="2190DEE8" w14:textId="77777777" w:rsidR="007B45E5" w:rsidRDefault="007B45E5" w:rsidP="00FE1071">
      <w:pPr>
        <w:spacing w:before="120" w:after="120"/>
        <w:jc w:val="both"/>
        <w:rPr>
          <w:rFonts w:ascii="Times New Roman" w:hAnsi="Times New Roman"/>
          <w:sz w:val="22"/>
          <w:szCs w:val="22"/>
          <w:lang w:val="cs-CZ" w:eastAsia="cs-CZ" w:bidi="ar-SA"/>
        </w:rPr>
      </w:pPr>
    </w:p>
    <w:p w14:paraId="4DC42938" w14:textId="77777777" w:rsidR="0046242F" w:rsidRPr="004400D9" w:rsidRDefault="00DB1D26" w:rsidP="00FE1071">
      <w:pPr>
        <w:spacing w:before="120" w:after="120"/>
        <w:jc w:val="both"/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</w:pPr>
      <w:r w:rsidRPr="004400D9"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  <w:t>Oponenti habilitační práce</w:t>
      </w:r>
    </w:p>
    <w:p w14:paraId="796E395C" w14:textId="06F5C03B" w:rsidR="007B45E5" w:rsidRPr="007500B8" w:rsidRDefault="007500B8" w:rsidP="00FE1071">
      <w:pPr>
        <w:spacing w:before="120" w:after="120"/>
        <w:jc w:val="both"/>
        <w:rPr>
          <w:rFonts w:ascii="Times New Roman" w:hAnsi="Times New Roman"/>
          <w:b/>
          <w:bCs/>
          <w:sz w:val="22"/>
          <w:szCs w:val="22"/>
          <w:lang w:val="cs-CZ"/>
        </w:rPr>
      </w:pPr>
      <w:r w:rsidRPr="007500B8">
        <w:rPr>
          <w:rFonts w:ascii="Times New Roman" w:hAnsi="Times New Roman"/>
          <w:b/>
          <w:bCs/>
          <w:sz w:val="22"/>
          <w:szCs w:val="22"/>
          <w:lang w:val="cs-CZ"/>
        </w:rPr>
        <w:t>Nevyplňuje se</w:t>
      </w:r>
    </w:p>
    <w:p w14:paraId="149B6D78" w14:textId="77777777" w:rsidR="007B45E5" w:rsidRPr="007500B8" w:rsidRDefault="007B45E5" w:rsidP="00FE1071">
      <w:pPr>
        <w:spacing w:before="120" w:after="120"/>
        <w:jc w:val="both"/>
        <w:rPr>
          <w:rFonts w:ascii="Times New Roman" w:hAnsi="Times New Roman"/>
          <w:sz w:val="22"/>
          <w:szCs w:val="22"/>
          <w:lang w:val="cs-CZ"/>
        </w:rPr>
      </w:pPr>
    </w:p>
    <w:p w14:paraId="29C34F90" w14:textId="77777777" w:rsidR="007B45E5" w:rsidRPr="007500B8" w:rsidRDefault="007B45E5" w:rsidP="00FE1071">
      <w:pPr>
        <w:spacing w:before="120" w:after="120"/>
        <w:jc w:val="both"/>
        <w:rPr>
          <w:rFonts w:ascii="Times New Roman" w:hAnsi="Times New Roman"/>
          <w:sz w:val="22"/>
          <w:szCs w:val="22"/>
          <w:lang w:val="cs-CZ"/>
        </w:rPr>
      </w:pPr>
    </w:p>
    <w:p w14:paraId="44D01F47" w14:textId="77777777" w:rsidR="00DB1D26" w:rsidRDefault="00DB1D26" w:rsidP="00FE1071">
      <w:pPr>
        <w:spacing w:before="120" w:after="120"/>
        <w:jc w:val="both"/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</w:pPr>
      <w:r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  <w:t>Habilitační práce</w:t>
      </w:r>
    </w:p>
    <w:p w14:paraId="7F4CCA12" w14:textId="77777777" w:rsidR="00DB1D26" w:rsidRPr="00DB1D26" w:rsidRDefault="00DB1D26" w:rsidP="00DB1D26">
      <w:pPr>
        <w:spacing w:after="120"/>
        <w:jc w:val="both"/>
        <w:rPr>
          <w:rFonts w:ascii="Times New Roman" w:hAnsi="Times New Roman"/>
          <w:sz w:val="22"/>
          <w:szCs w:val="22"/>
          <w:lang w:val="cs-CZ" w:eastAsia="cs-CZ" w:bidi="ar-SA"/>
        </w:rPr>
      </w:pPr>
    </w:p>
    <w:p w14:paraId="3FF1083B" w14:textId="77777777" w:rsidR="00DB1D26" w:rsidRPr="00DB1D26" w:rsidRDefault="00DB1D26" w:rsidP="00FE1071">
      <w:pPr>
        <w:spacing w:before="120" w:after="120"/>
        <w:jc w:val="both"/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</w:pPr>
      <w:r w:rsidRPr="00DB1D26"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  <w:t>Téma habilitační přednášky</w:t>
      </w:r>
    </w:p>
    <w:p w14:paraId="1CD5844C" w14:textId="5849DDB4" w:rsidR="00A47859" w:rsidRPr="007500B8" w:rsidRDefault="007500B8" w:rsidP="00A47859">
      <w:pPr>
        <w:tabs>
          <w:tab w:val="left" w:pos="1134"/>
        </w:tabs>
        <w:jc w:val="both"/>
        <w:rPr>
          <w:rFonts w:ascii="Times New Roman" w:hAnsi="Times New Roman"/>
          <w:b/>
          <w:bCs/>
          <w:sz w:val="22"/>
          <w:szCs w:val="22"/>
          <w:lang w:val="cs-CZ"/>
        </w:rPr>
      </w:pPr>
      <w:r w:rsidRPr="007500B8">
        <w:rPr>
          <w:rFonts w:ascii="Times New Roman" w:hAnsi="Times New Roman"/>
          <w:b/>
          <w:bCs/>
          <w:sz w:val="22"/>
          <w:szCs w:val="22"/>
          <w:lang w:val="cs-CZ"/>
        </w:rPr>
        <w:t>Nevyplňuje se</w:t>
      </w:r>
    </w:p>
    <w:p w14:paraId="46410850" w14:textId="77777777" w:rsidR="00DE4449" w:rsidRPr="00731857" w:rsidRDefault="006A200B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  <w:r w:rsidRPr="00731857"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  <w:t>Vzdělání</w:t>
      </w:r>
    </w:p>
    <w:p w14:paraId="0DC9EDA1" w14:textId="77777777" w:rsidR="00303048" w:rsidRDefault="00303048" w:rsidP="00653E3D">
      <w:pPr>
        <w:spacing w:before="120" w:after="120"/>
        <w:jc w:val="both"/>
        <w:rPr>
          <w:rFonts w:ascii="Times New Roman" w:hAnsi="Times New Roman"/>
          <w:color w:val="000000" w:themeColor="text1"/>
          <w:sz w:val="22"/>
          <w:szCs w:val="22"/>
          <w:lang w:val="cs-CZ"/>
        </w:rPr>
      </w:pPr>
    </w:p>
    <w:p w14:paraId="29D2EC9E" w14:textId="77777777" w:rsidR="00303048" w:rsidRDefault="00303048" w:rsidP="00653E3D">
      <w:pPr>
        <w:spacing w:before="120" w:after="120"/>
        <w:jc w:val="both"/>
        <w:rPr>
          <w:rFonts w:ascii="Times New Roman" w:hAnsi="Times New Roman"/>
          <w:color w:val="000000" w:themeColor="text1"/>
          <w:sz w:val="22"/>
          <w:szCs w:val="22"/>
          <w:lang w:val="cs-CZ"/>
        </w:rPr>
      </w:pPr>
    </w:p>
    <w:p w14:paraId="06506BEE" w14:textId="77777777" w:rsidR="00303048" w:rsidRDefault="00303048" w:rsidP="00653E3D">
      <w:pPr>
        <w:spacing w:before="120" w:after="120"/>
        <w:jc w:val="both"/>
        <w:rPr>
          <w:rFonts w:ascii="Times New Roman" w:hAnsi="Times New Roman"/>
          <w:color w:val="000000" w:themeColor="text1"/>
          <w:sz w:val="22"/>
          <w:szCs w:val="22"/>
          <w:lang w:val="cs-CZ"/>
        </w:rPr>
      </w:pPr>
    </w:p>
    <w:p w14:paraId="468E7AAB" w14:textId="77777777" w:rsidR="00303048" w:rsidRDefault="00303048" w:rsidP="00653E3D">
      <w:pPr>
        <w:spacing w:before="120" w:after="120"/>
        <w:jc w:val="both"/>
        <w:rPr>
          <w:rFonts w:ascii="Times New Roman" w:hAnsi="Times New Roman"/>
          <w:color w:val="000000" w:themeColor="text1"/>
          <w:sz w:val="22"/>
          <w:szCs w:val="22"/>
          <w:lang w:val="cs-CZ"/>
        </w:rPr>
      </w:pPr>
    </w:p>
    <w:p w14:paraId="53E3B4D5" w14:textId="3FF574CC" w:rsidR="00DE4449" w:rsidRPr="00731857" w:rsidRDefault="00637A1E" w:rsidP="00653E3D">
      <w:pPr>
        <w:spacing w:before="120" w:after="120"/>
        <w:jc w:val="both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  <w:r w:rsidRPr="00731857"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  <w:t xml:space="preserve">Pracovní </w:t>
      </w:r>
      <w:r w:rsidR="00B16297"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  <w:t>zkušenosti</w:t>
      </w:r>
    </w:p>
    <w:p w14:paraId="7E714A9F" w14:textId="77777777" w:rsidR="00303048" w:rsidRDefault="00303048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</w:p>
    <w:p w14:paraId="0D15521A" w14:textId="77777777" w:rsidR="00303048" w:rsidRDefault="00303048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</w:p>
    <w:p w14:paraId="1964DA05" w14:textId="77777777" w:rsidR="00303048" w:rsidRDefault="00303048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</w:p>
    <w:p w14:paraId="7A5BD256" w14:textId="77777777" w:rsidR="00303048" w:rsidRDefault="00303048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</w:p>
    <w:p w14:paraId="53ACF381" w14:textId="77777777" w:rsidR="00303048" w:rsidRDefault="00303048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</w:p>
    <w:p w14:paraId="28ACD66B" w14:textId="2FA12248" w:rsidR="00FE1071" w:rsidRDefault="00FE1071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  <w:r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  <w:t>Pedagogická činnost</w:t>
      </w:r>
    </w:p>
    <w:p w14:paraId="09AA8571" w14:textId="77777777" w:rsidR="00731857" w:rsidRPr="00FE1071" w:rsidRDefault="00731857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</w:pPr>
      <w:r w:rsidRPr="00FE1071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>Seznam vyučovaných předmětů</w:t>
      </w:r>
    </w:p>
    <w:p w14:paraId="0F1E8993" w14:textId="58E3B09B" w:rsidR="007B45E5" w:rsidRDefault="007B45E5" w:rsidP="00B16297">
      <w:pPr>
        <w:spacing w:after="120"/>
        <w:jc w:val="both"/>
        <w:rPr>
          <w:rFonts w:ascii="Times New Roman" w:hAnsi="Times New Roman"/>
          <w:color w:val="000000" w:themeColor="text1"/>
          <w:sz w:val="22"/>
          <w:szCs w:val="22"/>
          <w:lang w:val="cs-CZ"/>
        </w:rPr>
      </w:pPr>
    </w:p>
    <w:p w14:paraId="31FB06EC" w14:textId="064569B3" w:rsidR="00303048" w:rsidRDefault="00303048" w:rsidP="00B16297">
      <w:pPr>
        <w:spacing w:after="120"/>
        <w:jc w:val="both"/>
        <w:rPr>
          <w:rFonts w:ascii="Times New Roman" w:hAnsi="Times New Roman"/>
          <w:color w:val="000000" w:themeColor="text1"/>
          <w:sz w:val="22"/>
          <w:szCs w:val="22"/>
          <w:lang w:val="cs-CZ"/>
        </w:rPr>
      </w:pPr>
    </w:p>
    <w:p w14:paraId="2FF4A2F6" w14:textId="77777777" w:rsidR="00303048" w:rsidRDefault="00303048" w:rsidP="00B16297">
      <w:pPr>
        <w:spacing w:after="120"/>
        <w:jc w:val="both"/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</w:pPr>
    </w:p>
    <w:p w14:paraId="2190856D" w14:textId="77777777" w:rsidR="00E25CFC" w:rsidRDefault="00E25CFC" w:rsidP="00B16297">
      <w:pPr>
        <w:spacing w:after="120"/>
        <w:jc w:val="both"/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</w:pPr>
      <w:r w:rsidRPr="00E25CFC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>Obhájené bakalářské a magisterské práce</w:t>
      </w:r>
    </w:p>
    <w:p w14:paraId="0CEBAD72" w14:textId="2FC06011" w:rsidR="00EC560E" w:rsidRDefault="00EC560E" w:rsidP="00B16297">
      <w:pPr>
        <w:spacing w:after="120"/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</w:pPr>
    </w:p>
    <w:p w14:paraId="023225E0" w14:textId="77777777" w:rsidR="00303048" w:rsidRDefault="00303048" w:rsidP="00B16297">
      <w:pPr>
        <w:spacing w:after="120"/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</w:pPr>
    </w:p>
    <w:p w14:paraId="4869B200" w14:textId="77777777" w:rsidR="00DE4449" w:rsidRPr="00FE1071" w:rsidRDefault="00F57333" w:rsidP="00B16297">
      <w:pPr>
        <w:spacing w:after="120"/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</w:pPr>
      <w:r w:rsidRPr="00FE1071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>P</w:t>
      </w:r>
      <w:r w:rsidR="00CB3A25" w:rsidRPr="00FE1071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>řednášky v</w:t>
      </w:r>
      <w:r w:rsidR="00B30CEF" w:rsidRPr="00FE1071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> </w:t>
      </w:r>
      <w:r w:rsidR="00CB3A25" w:rsidRPr="00FE1071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>zahraničí</w:t>
      </w:r>
      <w:r w:rsidR="00B30CEF" w:rsidRPr="00FE1071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 xml:space="preserve"> (krátkodobé pobyty v zahraničí)</w:t>
      </w:r>
    </w:p>
    <w:p w14:paraId="690808F5" w14:textId="77777777" w:rsidR="00303048" w:rsidRDefault="00303048" w:rsidP="00FE1071">
      <w:pPr>
        <w:spacing w:before="120" w:after="120"/>
        <w:jc w:val="both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</w:p>
    <w:p w14:paraId="3532033A" w14:textId="77777777" w:rsidR="00303048" w:rsidRDefault="00303048" w:rsidP="00FE1071">
      <w:pPr>
        <w:spacing w:before="120" w:after="120"/>
        <w:jc w:val="both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</w:p>
    <w:p w14:paraId="0788EB63" w14:textId="744C7BB0" w:rsidR="00FE1071" w:rsidRDefault="00FE1071" w:rsidP="00FE1071">
      <w:pPr>
        <w:spacing w:before="120" w:after="120"/>
        <w:jc w:val="both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  <w:r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  <w:t>Vědecká a publikační činnost</w:t>
      </w:r>
    </w:p>
    <w:p w14:paraId="2ABAE0A6" w14:textId="77777777" w:rsidR="00AF0479" w:rsidRPr="00FE1071" w:rsidRDefault="00AF0479" w:rsidP="00B16297">
      <w:pPr>
        <w:spacing w:after="120"/>
        <w:jc w:val="both"/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</w:pPr>
      <w:r w:rsidRPr="00FE1071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>Výzkumné granty</w:t>
      </w:r>
    </w:p>
    <w:p w14:paraId="20AE6443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3507AA42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70D2EB53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592C2019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60BB887F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11A198AD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3F366E21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76E2FD41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5C21DDBF" w14:textId="262BBC49" w:rsidR="005335C2" w:rsidRPr="00FE1071" w:rsidRDefault="006B17DE" w:rsidP="006B17DE">
      <w:pPr>
        <w:spacing w:after="120"/>
        <w:jc w:val="both"/>
        <w:rPr>
          <w:rFonts w:ascii="Times New Roman" w:hAnsi="Times New Roman"/>
          <w:b/>
          <w:bCs/>
          <w:color w:val="000000" w:themeColor="text1"/>
          <w:sz w:val="22"/>
          <w:szCs w:val="22"/>
          <w:lang w:val="cs-CZ"/>
        </w:rPr>
      </w:pPr>
      <w:r w:rsidRPr="00FE1071">
        <w:rPr>
          <w:rFonts w:ascii="Times New Roman" w:hAnsi="Times New Roman"/>
          <w:b/>
          <w:bCs/>
          <w:color w:val="000000" w:themeColor="text1"/>
          <w:sz w:val="22"/>
          <w:szCs w:val="22"/>
          <w:lang w:val="cs-CZ"/>
        </w:rPr>
        <w:t>Seznam vybraných publikací</w:t>
      </w:r>
    </w:p>
    <w:p w14:paraId="1A44D064" w14:textId="77777777" w:rsidR="00227B94" w:rsidRPr="00227B94" w:rsidRDefault="007431D9" w:rsidP="00227B94">
      <w:pPr>
        <w:pStyle w:val="NormlnVyrocni"/>
        <w:spacing w:after="120"/>
        <w:jc w:val="center"/>
        <w:rPr>
          <w:b/>
        </w:rPr>
      </w:pPr>
      <w:r>
        <w:rPr>
          <w:b/>
        </w:rPr>
        <w:br w:type="page"/>
      </w:r>
      <w:r w:rsidR="00227B94" w:rsidRPr="00227B94">
        <w:rPr>
          <w:b/>
        </w:rPr>
        <w:lastRenderedPageBreak/>
        <w:t xml:space="preserve">Kvantifikovaná kritéria pro jmenování docentem ČZU v Praze </w:t>
      </w:r>
    </w:p>
    <w:p w14:paraId="5CFB5B4D" w14:textId="77777777" w:rsidR="0026343C" w:rsidRPr="00086933" w:rsidRDefault="0026343C" w:rsidP="00227B94">
      <w:pPr>
        <w:pStyle w:val="NormlnVyrocni"/>
        <w:spacing w:after="120"/>
        <w:jc w:val="center"/>
      </w:pPr>
    </w:p>
    <w:p w14:paraId="4EF1EFC5" w14:textId="6D0DF94F" w:rsidR="00AA6589" w:rsidRPr="00EA0118" w:rsidRDefault="00541956" w:rsidP="00353099">
      <w:pPr>
        <w:pStyle w:val="Zkladntext"/>
        <w:jc w:val="both"/>
        <w:rPr>
          <w:rFonts w:ascii="Times New Roman" w:hAnsi="Times New Roman"/>
          <w:bCs/>
          <w:sz w:val="22"/>
          <w:szCs w:val="22"/>
          <w:lang w:val="cs-CZ"/>
        </w:rPr>
      </w:pPr>
      <w:r>
        <w:rPr>
          <w:rFonts w:ascii="Times New Roman" w:hAnsi="Times New Roman"/>
          <w:bCs/>
          <w:sz w:val="22"/>
          <w:szCs w:val="22"/>
          <w:lang w:val="cs-CZ"/>
        </w:rPr>
        <w:t>Vložit kvantifikovanou tabulku</w:t>
      </w:r>
    </w:p>
    <w:sectPr w:rsidR="00AA6589" w:rsidRPr="00EA0118" w:rsidSect="00EC560E">
      <w:footerReference w:type="even" r:id="rId8"/>
      <w:footerReference w:type="default" r:id="rId9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144C5" w14:textId="77777777" w:rsidR="00DA067C" w:rsidRDefault="00DA067C">
      <w:r>
        <w:separator/>
      </w:r>
    </w:p>
  </w:endnote>
  <w:endnote w:type="continuationSeparator" w:id="0">
    <w:p w14:paraId="73F7FA89" w14:textId="77777777" w:rsidR="00DA067C" w:rsidRDefault="00DA06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6101F" w14:textId="77777777" w:rsidR="008C5967" w:rsidRDefault="008C5967" w:rsidP="00940A1F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7A531A7" w14:textId="77777777" w:rsidR="008C5967" w:rsidRDefault="008C596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34B41" w14:textId="77777777" w:rsidR="00B16297" w:rsidRDefault="00B16297">
    <w:pPr>
      <w:pStyle w:val="Zpat"/>
      <w:jc w:val="center"/>
      <w:rPr>
        <w:rFonts w:ascii="Times New Roman" w:hAnsi="Times New Roman"/>
      </w:rPr>
    </w:pPr>
  </w:p>
  <w:p w14:paraId="5C7AF76B" w14:textId="77777777" w:rsidR="008400E7" w:rsidRPr="008400E7" w:rsidRDefault="008400E7">
    <w:pPr>
      <w:pStyle w:val="Zpat"/>
      <w:jc w:val="center"/>
      <w:rPr>
        <w:rFonts w:ascii="Times New Roman" w:hAnsi="Times New Roman"/>
      </w:rPr>
    </w:pPr>
    <w:r w:rsidRPr="008400E7">
      <w:rPr>
        <w:rFonts w:ascii="Times New Roman" w:hAnsi="Times New Roman"/>
      </w:rPr>
      <w:fldChar w:fldCharType="begin"/>
    </w:r>
    <w:r w:rsidRPr="008400E7">
      <w:rPr>
        <w:rFonts w:ascii="Times New Roman" w:hAnsi="Times New Roman"/>
      </w:rPr>
      <w:instrText>PAGE   \* MERGEFORMAT</w:instrText>
    </w:r>
    <w:r w:rsidRPr="008400E7">
      <w:rPr>
        <w:rFonts w:ascii="Times New Roman" w:hAnsi="Times New Roman"/>
      </w:rPr>
      <w:fldChar w:fldCharType="separate"/>
    </w:r>
    <w:r w:rsidR="007B45E5" w:rsidRPr="007B45E5">
      <w:rPr>
        <w:rFonts w:ascii="Times New Roman" w:hAnsi="Times New Roman"/>
        <w:noProof/>
        <w:lang w:val="cs-CZ"/>
      </w:rPr>
      <w:t>1</w:t>
    </w:r>
    <w:r w:rsidRPr="008400E7">
      <w:rPr>
        <w:rFonts w:ascii="Times New Roman" w:hAnsi="Times New Roman"/>
      </w:rPr>
      <w:fldChar w:fldCharType="end"/>
    </w:r>
  </w:p>
  <w:p w14:paraId="7472B8FB" w14:textId="77777777" w:rsidR="008400E7" w:rsidRPr="008400E7" w:rsidRDefault="008400E7">
    <w:pPr>
      <w:pStyle w:val="Zpat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7FC0B" w14:textId="77777777" w:rsidR="00DA067C" w:rsidRDefault="00DA067C">
      <w:r>
        <w:separator/>
      </w:r>
    </w:p>
  </w:footnote>
  <w:footnote w:type="continuationSeparator" w:id="0">
    <w:p w14:paraId="1822397E" w14:textId="77777777" w:rsidR="00DA067C" w:rsidRDefault="00DA06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02673"/>
    <w:multiLevelType w:val="hybridMultilevel"/>
    <w:tmpl w:val="73223DF2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B5675"/>
    <w:multiLevelType w:val="hybridMultilevel"/>
    <w:tmpl w:val="EF0C2D5A"/>
    <w:lvl w:ilvl="0" w:tplc="89725EF2">
      <w:start w:val="1"/>
      <w:numFmt w:val="bullet"/>
      <w:lvlText w:val=""/>
      <w:lvlJc w:val="left"/>
      <w:pPr>
        <w:tabs>
          <w:tab w:val="num" w:pos="397"/>
        </w:tabs>
        <w:ind w:left="397" w:hanging="397"/>
      </w:pPr>
      <w:rPr>
        <w:rFonts w:ascii="Wingdings" w:hAnsi="Wingdings" w:cs="Wingdings" w:hint="default"/>
        <w:b/>
        <w:bCs/>
      </w:rPr>
    </w:lvl>
    <w:lvl w:ilvl="1" w:tplc="04050003">
      <w:start w:val="1"/>
      <w:numFmt w:val="bullet"/>
      <w:lvlText w:val="o"/>
      <w:lvlJc w:val="left"/>
      <w:pPr>
        <w:tabs>
          <w:tab w:val="num" w:pos="-91"/>
        </w:tabs>
        <w:ind w:left="-91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629"/>
        </w:tabs>
        <w:ind w:left="629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1349"/>
        </w:tabs>
        <w:ind w:left="1349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2069"/>
        </w:tabs>
        <w:ind w:left="2069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2789"/>
        </w:tabs>
        <w:ind w:left="2789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3509"/>
        </w:tabs>
        <w:ind w:left="3509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4229"/>
        </w:tabs>
        <w:ind w:left="4229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4949"/>
        </w:tabs>
        <w:ind w:left="4949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0E15390"/>
    <w:multiLevelType w:val="hybridMultilevel"/>
    <w:tmpl w:val="1F9CE7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9008661">
    <w:abstractNumId w:val="2"/>
  </w:num>
  <w:num w:numId="2" w16cid:durableId="2117866587">
    <w:abstractNumId w:val="0"/>
  </w:num>
  <w:num w:numId="3" w16cid:durableId="10383544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0sjC2sDA3M7AwtDRW0lEKTi0uzszPAykwrwUAoElHcywAAAA="/>
  </w:docVars>
  <w:rsids>
    <w:rsidRoot w:val="00940A1F"/>
    <w:rsid w:val="00014067"/>
    <w:rsid w:val="0001734C"/>
    <w:rsid w:val="0002121F"/>
    <w:rsid w:val="00037EBA"/>
    <w:rsid w:val="000504F1"/>
    <w:rsid w:val="00050A9C"/>
    <w:rsid w:val="00054407"/>
    <w:rsid w:val="000565EE"/>
    <w:rsid w:val="000570F6"/>
    <w:rsid w:val="00067C5D"/>
    <w:rsid w:val="00074F07"/>
    <w:rsid w:val="000768AD"/>
    <w:rsid w:val="000805E2"/>
    <w:rsid w:val="000862A2"/>
    <w:rsid w:val="00086933"/>
    <w:rsid w:val="0009752E"/>
    <w:rsid w:val="000C3C3C"/>
    <w:rsid w:val="000C5F96"/>
    <w:rsid w:val="000C6169"/>
    <w:rsid w:val="000D1030"/>
    <w:rsid w:val="000D35B4"/>
    <w:rsid w:val="000D639C"/>
    <w:rsid w:val="000E3F4E"/>
    <w:rsid w:val="000E64B4"/>
    <w:rsid w:val="000F1C31"/>
    <w:rsid w:val="000F2112"/>
    <w:rsid w:val="000F5DF7"/>
    <w:rsid w:val="000F6BD6"/>
    <w:rsid w:val="00104F2B"/>
    <w:rsid w:val="00107042"/>
    <w:rsid w:val="001073ED"/>
    <w:rsid w:val="00110325"/>
    <w:rsid w:val="00110AC4"/>
    <w:rsid w:val="0011126A"/>
    <w:rsid w:val="001142AC"/>
    <w:rsid w:val="00115C43"/>
    <w:rsid w:val="00123871"/>
    <w:rsid w:val="00125854"/>
    <w:rsid w:val="001265E4"/>
    <w:rsid w:val="00132CF7"/>
    <w:rsid w:val="00136B1B"/>
    <w:rsid w:val="00150A12"/>
    <w:rsid w:val="0015173C"/>
    <w:rsid w:val="00176BC2"/>
    <w:rsid w:val="00177650"/>
    <w:rsid w:val="0017797F"/>
    <w:rsid w:val="00183ACA"/>
    <w:rsid w:val="001865DD"/>
    <w:rsid w:val="00196846"/>
    <w:rsid w:val="001A234D"/>
    <w:rsid w:val="001A31CE"/>
    <w:rsid w:val="001A44C3"/>
    <w:rsid w:val="001B0A47"/>
    <w:rsid w:val="001B5EA1"/>
    <w:rsid w:val="001B7A11"/>
    <w:rsid w:val="001C0CAF"/>
    <w:rsid w:val="001C1DAD"/>
    <w:rsid w:val="001C4B0F"/>
    <w:rsid w:val="001D01AB"/>
    <w:rsid w:val="001D0CCB"/>
    <w:rsid w:val="001F4E21"/>
    <w:rsid w:val="001F7195"/>
    <w:rsid w:val="00201AF6"/>
    <w:rsid w:val="002025E8"/>
    <w:rsid w:val="00203BF8"/>
    <w:rsid w:val="00206321"/>
    <w:rsid w:val="002139CB"/>
    <w:rsid w:val="00220796"/>
    <w:rsid w:val="002212A9"/>
    <w:rsid w:val="0022598A"/>
    <w:rsid w:val="002271C7"/>
    <w:rsid w:val="00227B94"/>
    <w:rsid w:val="002354DF"/>
    <w:rsid w:val="0024016B"/>
    <w:rsid w:val="00241C21"/>
    <w:rsid w:val="00242060"/>
    <w:rsid w:val="00250D60"/>
    <w:rsid w:val="0025211A"/>
    <w:rsid w:val="00252713"/>
    <w:rsid w:val="002568D8"/>
    <w:rsid w:val="0025771C"/>
    <w:rsid w:val="00260829"/>
    <w:rsid w:val="0026343C"/>
    <w:rsid w:val="00264EC4"/>
    <w:rsid w:val="00267595"/>
    <w:rsid w:val="00271759"/>
    <w:rsid w:val="0027322C"/>
    <w:rsid w:val="00284F0A"/>
    <w:rsid w:val="00286611"/>
    <w:rsid w:val="00287025"/>
    <w:rsid w:val="00287CC1"/>
    <w:rsid w:val="002A36C7"/>
    <w:rsid w:val="002A3B89"/>
    <w:rsid w:val="002B29C3"/>
    <w:rsid w:val="002B5CC0"/>
    <w:rsid w:val="002C299E"/>
    <w:rsid w:val="002D0C46"/>
    <w:rsid w:val="002D2560"/>
    <w:rsid w:val="002D6161"/>
    <w:rsid w:val="002D7CA4"/>
    <w:rsid w:val="002E1C11"/>
    <w:rsid w:val="002F0A7B"/>
    <w:rsid w:val="0030296E"/>
    <w:rsid w:val="00303048"/>
    <w:rsid w:val="00311913"/>
    <w:rsid w:val="003129BB"/>
    <w:rsid w:val="0031707E"/>
    <w:rsid w:val="003221F6"/>
    <w:rsid w:val="003244D0"/>
    <w:rsid w:val="0032463A"/>
    <w:rsid w:val="003267DC"/>
    <w:rsid w:val="003313F2"/>
    <w:rsid w:val="00345062"/>
    <w:rsid w:val="00347B8E"/>
    <w:rsid w:val="003503C6"/>
    <w:rsid w:val="00350922"/>
    <w:rsid w:val="00350FF9"/>
    <w:rsid w:val="00351229"/>
    <w:rsid w:val="00353099"/>
    <w:rsid w:val="00360C29"/>
    <w:rsid w:val="00363BA4"/>
    <w:rsid w:val="003647EE"/>
    <w:rsid w:val="00373DD4"/>
    <w:rsid w:val="00392205"/>
    <w:rsid w:val="00392572"/>
    <w:rsid w:val="00392D91"/>
    <w:rsid w:val="00393AFB"/>
    <w:rsid w:val="00396C86"/>
    <w:rsid w:val="003A0DCC"/>
    <w:rsid w:val="003A1D4F"/>
    <w:rsid w:val="003A1F15"/>
    <w:rsid w:val="003A52F9"/>
    <w:rsid w:val="003B2E32"/>
    <w:rsid w:val="003B4ECF"/>
    <w:rsid w:val="003B554A"/>
    <w:rsid w:val="003C2041"/>
    <w:rsid w:val="003C5590"/>
    <w:rsid w:val="003C6F1D"/>
    <w:rsid w:val="003D05A2"/>
    <w:rsid w:val="003D35A8"/>
    <w:rsid w:val="003D393E"/>
    <w:rsid w:val="003E1ADE"/>
    <w:rsid w:val="003F4B12"/>
    <w:rsid w:val="004008F1"/>
    <w:rsid w:val="004040A4"/>
    <w:rsid w:val="0040601C"/>
    <w:rsid w:val="00410E16"/>
    <w:rsid w:val="004133D0"/>
    <w:rsid w:val="00415032"/>
    <w:rsid w:val="0042118E"/>
    <w:rsid w:val="004226D9"/>
    <w:rsid w:val="004247DE"/>
    <w:rsid w:val="004250C2"/>
    <w:rsid w:val="00436C8C"/>
    <w:rsid w:val="004400D9"/>
    <w:rsid w:val="00442214"/>
    <w:rsid w:val="00444D09"/>
    <w:rsid w:val="004621E7"/>
    <w:rsid w:val="0046242F"/>
    <w:rsid w:val="00464CDB"/>
    <w:rsid w:val="00491D0A"/>
    <w:rsid w:val="004A00C3"/>
    <w:rsid w:val="004A6390"/>
    <w:rsid w:val="004B1CD5"/>
    <w:rsid w:val="004B3C1D"/>
    <w:rsid w:val="004B6939"/>
    <w:rsid w:val="004B7018"/>
    <w:rsid w:val="004B76BE"/>
    <w:rsid w:val="004C3BEA"/>
    <w:rsid w:val="004C55CC"/>
    <w:rsid w:val="004D6A84"/>
    <w:rsid w:val="004F0395"/>
    <w:rsid w:val="004F4A80"/>
    <w:rsid w:val="004F615E"/>
    <w:rsid w:val="005040AB"/>
    <w:rsid w:val="00506A8B"/>
    <w:rsid w:val="00521B3F"/>
    <w:rsid w:val="00521D70"/>
    <w:rsid w:val="005232D7"/>
    <w:rsid w:val="005250C1"/>
    <w:rsid w:val="00531FA2"/>
    <w:rsid w:val="005335C2"/>
    <w:rsid w:val="00541956"/>
    <w:rsid w:val="00547D47"/>
    <w:rsid w:val="0055088C"/>
    <w:rsid w:val="00555935"/>
    <w:rsid w:val="00562D0E"/>
    <w:rsid w:val="00564E6F"/>
    <w:rsid w:val="00575C5E"/>
    <w:rsid w:val="00585E13"/>
    <w:rsid w:val="00585F0D"/>
    <w:rsid w:val="00586A0A"/>
    <w:rsid w:val="0059158E"/>
    <w:rsid w:val="005948BB"/>
    <w:rsid w:val="00595CB1"/>
    <w:rsid w:val="005A0089"/>
    <w:rsid w:val="005A2D8E"/>
    <w:rsid w:val="005B1D4E"/>
    <w:rsid w:val="005B6DAA"/>
    <w:rsid w:val="005C3B58"/>
    <w:rsid w:val="005C6339"/>
    <w:rsid w:val="005D0879"/>
    <w:rsid w:val="005D315B"/>
    <w:rsid w:val="005D37D7"/>
    <w:rsid w:val="005D3F10"/>
    <w:rsid w:val="005D5540"/>
    <w:rsid w:val="005D7D33"/>
    <w:rsid w:val="005E203D"/>
    <w:rsid w:val="005E6446"/>
    <w:rsid w:val="005E7BEA"/>
    <w:rsid w:val="005F2B3A"/>
    <w:rsid w:val="00600034"/>
    <w:rsid w:val="00600E2A"/>
    <w:rsid w:val="00607855"/>
    <w:rsid w:val="0062369F"/>
    <w:rsid w:val="00625CDE"/>
    <w:rsid w:val="00630B4F"/>
    <w:rsid w:val="00630CE7"/>
    <w:rsid w:val="00635A89"/>
    <w:rsid w:val="006364D8"/>
    <w:rsid w:val="00636CF0"/>
    <w:rsid w:val="00637A1E"/>
    <w:rsid w:val="00643E96"/>
    <w:rsid w:val="00653E3D"/>
    <w:rsid w:val="00662BE2"/>
    <w:rsid w:val="00666101"/>
    <w:rsid w:val="006678CF"/>
    <w:rsid w:val="00674F72"/>
    <w:rsid w:val="006779E9"/>
    <w:rsid w:val="00682EAF"/>
    <w:rsid w:val="006856F1"/>
    <w:rsid w:val="00691832"/>
    <w:rsid w:val="006936F7"/>
    <w:rsid w:val="006A048F"/>
    <w:rsid w:val="006A200B"/>
    <w:rsid w:val="006A4647"/>
    <w:rsid w:val="006A4DC2"/>
    <w:rsid w:val="006A50DB"/>
    <w:rsid w:val="006B17DE"/>
    <w:rsid w:val="006B2961"/>
    <w:rsid w:val="006C22C6"/>
    <w:rsid w:val="006E139E"/>
    <w:rsid w:val="006E2151"/>
    <w:rsid w:val="006F1853"/>
    <w:rsid w:val="00702128"/>
    <w:rsid w:val="007119BB"/>
    <w:rsid w:val="00714277"/>
    <w:rsid w:val="00723614"/>
    <w:rsid w:val="00727F10"/>
    <w:rsid w:val="00731857"/>
    <w:rsid w:val="007431D9"/>
    <w:rsid w:val="007500B8"/>
    <w:rsid w:val="00751F2E"/>
    <w:rsid w:val="00753493"/>
    <w:rsid w:val="007547DB"/>
    <w:rsid w:val="00770D79"/>
    <w:rsid w:val="00771165"/>
    <w:rsid w:val="00773809"/>
    <w:rsid w:val="007B37A3"/>
    <w:rsid w:val="007B45E5"/>
    <w:rsid w:val="007B6B19"/>
    <w:rsid w:val="007B7555"/>
    <w:rsid w:val="007C2C62"/>
    <w:rsid w:val="007D413E"/>
    <w:rsid w:val="007D5D9B"/>
    <w:rsid w:val="007E3E83"/>
    <w:rsid w:val="007F0475"/>
    <w:rsid w:val="007F756C"/>
    <w:rsid w:val="007F7C60"/>
    <w:rsid w:val="00804437"/>
    <w:rsid w:val="00804AF4"/>
    <w:rsid w:val="00812FB3"/>
    <w:rsid w:val="00816F6D"/>
    <w:rsid w:val="00817DEA"/>
    <w:rsid w:val="00823867"/>
    <w:rsid w:val="00824CE4"/>
    <w:rsid w:val="00827796"/>
    <w:rsid w:val="008400E7"/>
    <w:rsid w:val="008455C0"/>
    <w:rsid w:val="00856FEA"/>
    <w:rsid w:val="00866538"/>
    <w:rsid w:val="00866FED"/>
    <w:rsid w:val="00870680"/>
    <w:rsid w:val="008710B5"/>
    <w:rsid w:val="00871874"/>
    <w:rsid w:val="0087197A"/>
    <w:rsid w:val="00873959"/>
    <w:rsid w:val="00881C10"/>
    <w:rsid w:val="00886F9D"/>
    <w:rsid w:val="00890E7F"/>
    <w:rsid w:val="00892053"/>
    <w:rsid w:val="008B121D"/>
    <w:rsid w:val="008C20E5"/>
    <w:rsid w:val="008C4C54"/>
    <w:rsid w:val="008C5967"/>
    <w:rsid w:val="008C6A9B"/>
    <w:rsid w:val="008D1EEB"/>
    <w:rsid w:val="008E038F"/>
    <w:rsid w:val="008E11D4"/>
    <w:rsid w:val="008E4850"/>
    <w:rsid w:val="008F0DC3"/>
    <w:rsid w:val="008F1166"/>
    <w:rsid w:val="009005F0"/>
    <w:rsid w:val="00901FB4"/>
    <w:rsid w:val="009031B0"/>
    <w:rsid w:val="0090561E"/>
    <w:rsid w:val="009132CF"/>
    <w:rsid w:val="009133EE"/>
    <w:rsid w:val="00922F85"/>
    <w:rsid w:val="009258CC"/>
    <w:rsid w:val="00926985"/>
    <w:rsid w:val="00930A6B"/>
    <w:rsid w:val="00933829"/>
    <w:rsid w:val="00934843"/>
    <w:rsid w:val="00934D15"/>
    <w:rsid w:val="00936B40"/>
    <w:rsid w:val="0094029E"/>
    <w:rsid w:val="00940A1F"/>
    <w:rsid w:val="00940C8D"/>
    <w:rsid w:val="009446D5"/>
    <w:rsid w:val="009453C3"/>
    <w:rsid w:val="00956F36"/>
    <w:rsid w:val="00956F58"/>
    <w:rsid w:val="00957BED"/>
    <w:rsid w:val="00960978"/>
    <w:rsid w:val="00960EE8"/>
    <w:rsid w:val="00961ECA"/>
    <w:rsid w:val="0097069B"/>
    <w:rsid w:val="00977E5D"/>
    <w:rsid w:val="0099359E"/>
    <w:rsid w:val="00994905"/>
    <w:rsid w:val="00996628"/>
    <w:rsid w:val="009A7D96"/>
    <w:rsid w:val="009B3AA3"/>
    <w:rsid w:val="009B468B"/>
    <w:rsid w:val="009C019C"/>
    <w:rsid w:val="009E6909"/>
    <w:rsid w:val="009F1C48"/>
    <w:rsid w:val="009F4DDA"/>
    <w:rsid w:val="00A00F58"/>
    <w:rsid w:val="00A04D38"/>
    <w:rsid w:val="00A069C6"/>
    <w:rsid w:val="00A10840"/>
    <w:rsid w:val="00A11024"/>
    <w:rsid w:val="00A1483E"/>
    <w:rsid w:val="00A300A5"/>
    <w:rsid w:val="00A3024B"/>
    <w:rsid w:val="00A31AC8"/>
    <w:rsid w:val="00A324B9"/>
    <w:rsid w:val="00A4462B"/>
    <w:rsid w:val="00A44E8E"/>
    <w:rsid w:val="00A47859"/>
    <w:rsid w:val="00A533E9"/>
    <w:rsid w:val="00A60FC7"/>
    <w:rsid w:val="00A634E8"/>
    <w:rsid w:val="00A80D05"/>
    <w:rsid w:val="00A81BE5"/>
    <w:rsid w:val="00A84B28"/>
    <w:rsid w:val="00A904D4"/>
    <w:rsid w:val="00A92FB5"/>
    <w:rsid w:val="00A93F95"/>
    <w:rsid w:val="00AA0CAE"/>
    <w:rsid w:val="00AA2F0D"/>
    <w:rsid w:val="00AA57F3"/>
    <w:rsid w:val="00AA6589"/>
    <w:rsid w:val="00AA723E"/>
    <w:rsid w:val="00AB1B5F"/>
    <w:rsid w:val="00AB4B06"/>
    <w:rsid w:val="00AC0BC8"/>
    <w:rsid w:val="00AC16D0"/>
    <w:rsid w:val="00AD4C34"/>
    <w:rsid w:val="00AD5978"/>
    <w:rsid w:val="00AE1974"/>
    <w:rsid w:val="00AE338A"/>
    <w:rsid w:val="00AE393D"/>
    <w:rsid w:val="00AF0479"/>
    <w:rsid w:val="00AF0CF9"/>
    <w:rsid w:val="00AF4F5B"/>
    <w:rsid w:val="00AF78A2"/>
    <w:rsid w:val="00B07A76"/>
    <w:rsid w:val="00B124F3"/>
    <w:rsid w:val="00B14A61"/>
    <w:rsid w:val="00B16297"/>
    <w:rsid w:val="00B1704D"/>
    <w:rsid w:val="00B21F27"/>
    <w:rsid w:val="00B25C2F"/>
    <w:rsid w:val="00B27E1A"/>
    <w:rsid w:val="00B30CEF"/>
    <w:rsid w:val="00B31C1E"/>
    <w:rsid w:val="00B3353D"/>
    <w:rsid w:val="00B40BD1"/>
    <w:rsid w:val="00B477CC"/>
    <w:rsid w:val="00B53840"/>
    <w:rsid w:val="00B5699C"/>
    <w:rsid w:val="00B57521"/>
    <w:rsid w:val="00B57602"/>
    <w:rsid w:val="00B7340E"/>
    <w:rsid w:val="00B741FC"/>
    <w:rsid w:val="00B74CB6"/>
    <w:rsid w:val="00B750E7"/>
    <w:rsid w:val="00B762E2"/>
    <w:rsid w:val="00B77F78"/>
    <w:rsid w:val="00B82329"/>
    <w:rsid w:val="00BA62F5"/>
    <w:rsid w:val="00BA6875"/>
    <w:rsid w:val="00BB17B1"/>
    <w:rsid w:val="00BB35A2"/>
    <w:rsid w:val="00BB70E4"/>
    <w:rsid w:val="00BC0008"/>
    <w:rsid w:val="00BE40B8"/>
    <w:rsid w:val="00BE519B"/>
    <w:rsid w:val="00BE5201"/>
    <w:rsid w:val="00BE714A"/>
    <w:rsid w:val="00BF5A32"/>
    <w:rsid w:val="00C071E0"/>
    <w:rsid w:val="00C103D3"/>
    <w:rsid w:val="00C130AB"/>
    <w:rsid w:val="00C22130"/>
    <w:rsid w:val="00C232B8"/>
    <w:rsid w:val="00C24F29"/>
    <w:rsid w:val="00C319C8"/>
    <w:rsid w:val="00C3694D"/>
    <w:rsid w:val="00C51ED6"/>
    <w:rsid w:val="00C5458D"/>
    <w:rsid w:val="00C546F0"/>
    <w:rsid w:val="00C55285"/>
    <w:rsid w:val="00C57AA6"/>
    <w:rsid w:val="00C6302F"/>
    <w:rsid w:val="00C86CA7"/>
    <w:rsid w:val="00C9136C"/>
    <w:rsid w:val="00C95652"/>
    <w:rsid w:val="00C95B4D"/>
    <w:rsid w:val="00C9730C"/>
    <w:rsid w:val="00CB0412"/>
    <w:rsid w:val="00CB31F8"/>
    <w:rsid w:val="00CB3A25"/>
    <w:rsid w:val="00CB3FFA"/>
    <w:rsid w:val="00CB4AFF"/>
    <w:rsid w:val="00CB5843"/>
    <w:rsid w:val="00CC001A"/>
    <w:rsid w:val="00CD1ED0"/>
    <w:rsid w:val="00CE6720"/>
    <w:rsid w:val="00CF10CA"/>
    <w:rsid w:val="00CF4C31"/>
    <w:rsid w:val="00D07008"/>
    <w:rsid w:val="00D12589"/>
    <w:rsid w:val="00D13208"/>
    <w:rsid w:val="00D30BF2"/>
    <w:rsid w:val="00D36E74"/>
    <w:rsid w:val="00D37797"/>
    <w:rsid w:val="00D42B57"/>
    <w:rsid w:val="00D438C4"/>
    <w:rsid w:val="00D5003B"/>
    <w:rsid w:val="00D54EDA"/>
    <w:rsid w:val="00D57F01"/>
    <w:rsid w:val="00D70366"/>
    <w:rsid w:val="00D73EF9"/>
    <w:rsid w:val="00D765C5"/>
    <w:rsid w:val="00D84078"/>
    <w:rsid w:val="00D8622B"/>
    <w:rsid w:val="00D913A4"/>
    <w:rsid w:val="00D95E23"/>
    <w:rsid w:val="00D968D1"/>
    <w:rsid w:val="00DA067C"/>
    <w:rsid w:val="00DA2A3B"/>
    <w:rsid w:val="00DA678C"/>
    <w:rsid w:val="00DA6858"/>
    <w:rsid w:val="00DB0465"/>
    <w:rsid w:val="00DB07A8"/>
    <w:rsid w:val="00DB1D26"/>
    <w:rsid w:val="00DC168C"/>
    <w:rsid w:val="00DC6224"/>
    <w:rsid w:val="00DD539F"/>
    <w:rsid w:val="00DE2F6A"/>
    <w:rsid w:val="00DE4449"/>
    <w:rsid w:val="00DE4922"/>
    <w:rsid w:val="00DE5E76"/>
    <w:rsid w:val="00DF05B2"/>
    <w:rsid w:val="00DF2FAC"/>
    <w:rsid w:val="00DF55EA"/>
    <w:rsid w:val="00E00D92"/>
    <w:rsid w:val="00E1080C"/>
    <w:rsid w:val="00E146FF"/>
    <w:rsid w:val="00E15F06"/>
    <w:rsid w:val="00E16D9C"/>
    <w:rsid w:val="00E17B1B"/>
    <w:rsid w:val="00E20123"/>
    <w:rsid w:val="00E22C48"/>
    <w:rsid w:val="00E245B0"/>
    <w:rsid w:val="00E25CFC"/>
    <w:rsid w:val="00E31C5F"/>
    <w:rsid w:val="00E41639"/>
    <w:rsid w:val="00E47796"/>
    <w:rsid w:val="00E51058"/>
    <w:rsid w:val="00E524CB"/>
    <w:rsid w:val="00E544BA"/>
    <w:rsid w:val="00E57D3F"/>
    <w:rsid w:val="00E649B2"/>
    <w:rsid w:val="00E679C5"/>
    <w:rsid w:val="00E727C8"/>
    <w:rsid w:val="00E734BD"/>
    <w:rsid w:val="00E8240C"/>
    <w:rsid w:val="00E833DF"/>
    <w:rsid w:val="00EA0118"/>
    <w:rsid w:val="00EA2E3D"/>
    <w:rsid w:val="00EB3B30"/>
    <w:rsid w:val="00EB61DE"/>
    <w:rsid w:val="00EC560E"/>
    <w:rsid w:val="00ED0663"/>
    <w:rsid w:val="00EE0049"/>
    <w:rsid w:val="00EE3A5A"/>
    <w:rsid w:val="00F17FE9"/>
    <w:rsid w:val="00F24A50"/>
    <w:rsid w:val="00F33ED2"/>
    <w:rsid w:val="00F4132A"/>
    <w:rsid w:val="00F41D02"/>
    <w:rsid w:val="00F46EF3"/>
    <w:rsid w:val="00F559BC"/>
    <w:rsid w:val="00F56351"/>
    <w:rsid w:val="00F5729B"/>
    <w:rsid w:val="00F57333"/>
    <w:rsid w:val="00F6066C"/>
    <w:rsid w:val="00F61D63"/>
    <w:rsid w:val="00F63C5A"/>
    <w:rsid w:val="00F66451"/>
    <w:rsid w:val="00F7266E"/>
    <w:rsid w:val="00F75144"/>
    <w:rsid w:val="00F76246"/>
    <w:rsid w:val="00F76DA9"/>
    <w:rsid w:val="00F82CB5"/>
    <w:rsid w:val="00F86D18"/>
    <w:rsid w:val="00F94EB2"/>
    <w:rsid w:val="00F95D64"/>
    <w:rsid w:val="00F96E46"/>
    <w:rsid w:val="00F976B0"/>
    <w:rsid w:val="00FA5148"/>
    <w:rsid w:val="00FB1A36"/>
    <w:rsid w:val="00FB2AC5"/>
    <w:rsid w:val="00FB3465"/>
    <w:rsid w:val="00FC1BD3"/>
    <w:rsid w:val="00FC2008"/>
    <w:rsid w:val="00FD1FC8"/>
    <w:rsid w:val="00FD6E88"/>
    <w:rsid w:val="00FE033E"/>
    <w:rsid w:val="00FE1071"/>
    <w:rsid w:val="00FE1875"/>
    <w:rsid w:val="00FF1710"/>
    <w:rsid w:val="00FF1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5D3840"/>
  <w15:chartTrackingRefBased/>
  <w15:docId w15:val="{08C5A501-72B5-4830-8CF7-80AE272F9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40A1F"/>
    <w:rPr>
      <w:rFonts w:ascii="Calibri" w:hAnsi="Calibri"/>
      <w:sz w:val="24"/>
      <w:szCs w:val="24"/>
      <w:lang w:val="en-US" w:eastAsia="en-US" w:bidi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940A1F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940A1F"/>
  </w:style>
  <w:style w:type="paragraph" w:styleId="Normlnweb">
    <w:name w:val="Normal (Web)"/>
    <w:basedOn w:val="Normln"/>
    <w:rsid w:val="00940A1F"/>
    <w:pPr>
      <w:spacing w:before="100" w:beforeAutospacing="1" w:after="100" w:afterAutospacing="1"/>
    </w:pPr>
    <w:rPr>
      <w:rFonts w:ascii="Times New Roman" w:hAnsi="Times New Roman"/>
      <w:lang w:val="cs-CZ" w:eastAsia="cs-CZ" w:bidi="ar-SA"/>
    </w:rPr>
  </w:style>
  <w:style w:type="paragraph" w:styleId="Zkladntext2">
    <w:name w:val="Body Text 2"/>
    <w:basedOn w:val="Normln"/>
    <w:link w:val="Zkladntext2Char"/>
    <w:rsid w:val="00940A1F"/>
    <w:pPr>
      <w:outlineLvl w:val="0"/>
    </w:pPr>
    <w:rPr>
      <w:rFonts w:ascii="Times New Roman" w:hAnsi="Times New Roman"/>
      <w:szCs w:val="20"/>
      <w:lang w:val="x-none" w:eastAsia="x-none" w:bidi="ar-SA"/>
    </w:rPr>
  </w:style>
  <w:style w:type="paragraph" w:styleId="Zhlav">
    <w:name w:val="header"/>
    <w:basedOn w:val="Normln"/>
    <w:rsid w:val="00940A1F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link w:val="ZkladntextChar"/>
    <w:rsid w:val="00F5729B"/>
    <w:pPr>
      <w:spacing w:after="120"/>
    </w:pPr>
  </w:style>
  <w:style w:type="paragraph" w:styleId="Zkladntextodsazen">
    <w:name w:val="Body Text Indent"/>
    <w:basedOn w:val="Normln"/>
    <w:link w:val="ZkladntextodsazenChar"/>
    <w:rsid w:val="006A4DC2"/>
    <w:pPr>
      <w:spacing w:after="120"/>
      <w:ind w:left="283"/>
    </w:pPr>
  </w:style>
  <w:style w:type="character" w:customStyle="1" w:styleId="ZkladntextodsazenChar">
    <w:name w:val="Základní text odsazený Char"/>
    <w:link w:val="Zkladntextodsazen"/>
    <w:rsid w:val="006A4DC2"/>
    <w:rPr>
      <w:rFonts w:ascii="Calibri" w:hAnsi="Calibri"/>
      <w:sz w:val="24"/>
      <w:szCs w:val="24"/>
      <w:lang w:val="en-US" w:eastAsia="en-US" w:bidi="en-US"/>
    </w:rPr>
  </w:style>
  <w:style w:type="character" w:styleId="Hypertextovodkaz">
    <w:name w:val="Hyperlink"/>
    <w:uiPriority w:val="99"/>
    <w:unhideWhenUsed/>
    <w:rsid w:val="00C130AB"/>
    <w:rPr>
      <w:color w:val="0000FF"/>
      <w:u w:val="single"/>
    </w:rPr>
  </w:style>
  <w:style w:type="character" w:customStyle="1" w:styleId="Zkladntext2Char">
    <w:name w:val="Základní text 2 Char"/>
    <w:link w:val="Zkladntext2"/>
    <w:rsid w:val="001D01AB"/>
    <w:rPr>
      <w:sz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73DD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73DD4"/>
    <w:rPr>
      <w:rFonts w:ascii="Tahoma" w:hAnsi="Tahoma" w:cs="Tahoma"/>
      <w:sz w:val="16"/>
      <w:szCs w:val="16"/>
      <w:lang w:val="en-US" w:eastAsia="en-US" w:bidi="en-US"/>
    </w:rPr>
  </w:style>
  <w:style w:type="character" w:customStyle="1" w:styleId="ZpatChar">
    <w:name w:val="Zápatí Char"/>
    <w:link w:val="Zpat"/>
    <w:uiPriority w:val="99"/>
    <w:rsid w:val="008400E7"/>
    <w:rPr>
      <w:rFonts w:ascii="Calibri" w:hAnsi="Calibri"/>
      <w:sz w:val="24"/>
      <w:szCs w:val="24"/>
      <w:lang w:val="en-US" w:eastAsia="en-US" w:bidi="en-US"/>
    </w:rPr>
  </w:style>
  <w:style w:type="character" w:customStyle="1" w:styleId="ZkladntextChar">
    <w:name w:val="Základní text Char"/>
    <w:link w:val="Zkladntext"/>
    <w:rsid w:val="005335C2"/>
    <w:rPr>
      <w:rFonts w:ascii="Calibri" w:hAnsi="Calibri"/>
      <w:sz w:val="24"/>
      <w:szCs w:val="24"/>
      <w:lang w:val="en-US" w:eastAsia="en-US" w:bidi="en-US"/>
    </w:rPr>
  </w:style>
  <w:style w:type="paragraph" w:customStyle="1" w:styleId="NormlnVyrocni">
    <w:name w:val="Normální.Vyrocni"/>
    <w:rsid w:val="00AA6589"/>
    <w:rPr>
      <w:sz w:val="24"/>
    </w:rPr>
  </w:style>
  <w:style w:type="table" w:styleId="Mkatabulky">
    <w:name w:val="Table Grid"/>
    <w:basedOn w:val="Normlntabulka"/>
    <w:uiPriority w:val="59"/>
    <w:rsid w:val="002577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uiPriority w:val="99"/>
    <w:semiHidden/>
    <w:unhideWhenUsed/>
    <w:rsid w:val="00595CB1"/>
    <w:rPr>
      <w:sz w:val="16"/>
      <w:szCs w:val="16"/>
    </w:rPr>
  </w:style>
  <w:style w:type="character" w:styleId="Siln">
    <w:name w:val="Strong"/>
    <w:uiPriority w:val="22"/>
    <w:qFormat/>
    <w:rsid w:val="00595CB1"/>
    <w:rPr>
      <w:b/>
      <w:bCs/>
    </w:rPr>
  </w:style>
  <w:style w:type="paragraph" w:customStyle="1" w:styleId="HED-TITLE">
    <w:name w:val="HED - TITLE"/>
    <w:basedOn w:val="Nzev"/>
    <w:rsid w:val="00E16D9C"/>
    <w:pPr>
      <w:spacing w:before="0" w:after="0" w:line="360" w:lineRule="auto"/>
      <w:jc w:val="left"/>
    </w:pPr>
    <w:rPr>
      <w:rFonts w:ascii="Times New Roman" w:hAnsi="Times New Roman" w:cs="Arial"/>
      <w:sz w:val="24"/>
      <w:lang w:val="cs-CZ" w:eastAsia="cs-CZ" w:bidi="ar-SA"/>
    </w:rPr>
  </w:style>
  <w:style w:type="paragraph" w:styleId="Nzev">
    <w:name w:val="Title"/>
    <w:basedOn w:val="Normln"/>
    <w:next w:val="Normln"/>
    <w:link w:val="NzevChar"/>
    <w:uiPriority w:val="10"/>
    <w:qFormat/>
    <w:rsid w:val="00E16D9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evChar">
    <w:name w:val="Název Char"/>
    <w:link w:val="Nzev"/>
    <w:uiPriority w:val="10"/>
    <w:rsid w:val="00E16D9C"/>
    <w:rPr>
      <w:rFonts w:ascii="Calibri Light" w:eastAsia="Times New Roman" w:hAnsi="Calibri Light" w:cs="Times New Roman"/>
      <w:b/>
      <w:bCs/>
      <w:kern w:val="28"/>
      <w:sz w:val="32"/>
      <w:szCs w:val="32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62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6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26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096297">
                  <w:blockQuote w:val="1"/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995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7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375372-61A4-4639-9419-DB92B997F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6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Czech Science Foundation - Part PD1</vt:lpstr>
    </vt:vector>
  </TitlesOfParts>
  <Company>MZLU</Company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zech Science Foundation - Part PD1</dc:title>
  <dc:subject/>
  <dc:creator>PEF MZLU Brno</dc:creator>
  <cp:keywords/>
  <cp:lastModifiedBy>Šána Ladislav</cp:lastModifiedBy>
  <cp:revision>2</cp:revision>
  <cp:lastPrinted>2018-06-12T10:55:00Z</cp:lastPrinted>
  <dcterms:created xsi:type="dcterms:W3CDTF">2025-01-17T11:22:00Z</dcterms:created>
  <dcterms:modified xsi:type="dcterms:W3CDTF">2025-01-17T11:22:00Z</dcterms:modified>
</cp:coreProperties>
</file>